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818E8" w14:textId="6B140B48" w:rsidR="0018187D" w:rsidRDefault="00000000"/>
    <w:p w14:paraId="5411F2D3" w14:textId="0C03EA1E" w:rsidR="00727CB2" w:rsidRDefault="00727CB2" w:rsidP="00727CB2">
      <w:pPr>
        <w:pStyle w:val="SourceCode"/>
        <w:rPr>
          <w:rStyle w:val="CommentTok"/>
        </w:rPr>
      </w:pPr>
      <w:r>
        <w:rPr>
          <w:rStyle w:val="CommentTok"/>
        </w:rPr>
        <w:t>Lab 5</w:t>
      </w:r>
    </w:p>
    <w:p w14:paraId="0D392D42" w14:textId="10782939" w:rsidR="00727CB2" w:rsidRDefault="00727CB2" w:rsidP="00727CB2">
      <w:pPr>
        <w:pStyle w:val="SourceCode"/>
        <w:rPr>
          <w:rStyle w:val="CommentTok"/>
        </w:rPr>
      </w:pPr>
      <w:r>
        <w:rPr>
          <w:rStyle w:val="CommentTok"/>
        </w:rPr>
        <w:t>Feipeng Huang</w:t>
      </w:r>
    </w:p>
    <w:p w14:paraId="72F598A4" w14:textId="179F4475" w:rsidR="00727CB2" w:rsidRDefault="00727CB2" w:rsidP="00727CB2">
      <w:pPr>
        <w:pStyle w:val="SourceCode"/>
      </w:pPr>
      <w:r>
        <w:rPr>
          <w:rStyle w:val="CommentTok"/>
        </w:rPr>
        <w:t>#Q1</w:t>
      </w:r>
      <w:r>
        <w:br/>
      </w:r>
      <w:proofErr w:type="spellStart"/>
      <w:r>
        <w:rPr>
          <w:rStyle w:val="NormalTok"/>
        </w:rPr>
        <w:t>exp_fu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a, b) </w:t>
      </w:r>
      <w:r>
        <w:br/>
      </w:r>
      <w:r>
        <w:rPr>
          <w:rStyle w:val="NormalTok"/>
        </w:rPr>
        <w:t>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 xml:space="preserve">(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b </w:t>
      </w:r>
      <w:r>
        <w:rPr>
          <w:rStyle w:val="SpecialCharTok"/>
        </w:rPr>
        <w:t>*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Q2</w:t>
      </w:r>
    </w:p>
    <w:p w14:paraId="52EDBD18" w14:textId="77777777" w:rsidR="00727CB2" w:rsidRDefault="00727CB2" w:rsidP="00727CB2">
      <w:pPr>
        <w:pStyle w:val="FirstParagraph"/>
      </w:pPr>
      <w:r>
        <w:rPr>
          <w:noProof/>
        </w:rPr>
        <w:drawing>
          <wp:inline distT="0" distB="0" distL="0" distR="0" wp14:anchorId="0E9C90DD" wp14:editId="1813C6A2">
            <wp:extent cx="5337810" cy="4270248"/>
            <wp:effectExtent l="0" t="0" r="0" b="0"/>
            <wp:docPr id="21" name="Picture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C22C1" w14:textId="2734F486" w:rsidR="00727CB2" w:rsidRDefault="00727CB2" w:rsidP="00727CB2">
      <w:pPr>
        <w:pStyle w:val="SourceCode"/>
      </w:pPr>
      <w:r>
        <w:rPr>
          <w:rStyle w:val="CommentTok"/>
        </w:rPr>
        <w:t>#Q3</w:t>
      </w:r>
      <w:r>
        <w:br/>
      </w:r>
      <w:r>
        <w:rPr>
          <w:rStyle w:val="CommentTok"/>
        </w:rPr>
        <w:t>#The starting height of the curve varies as I vary parameter a. (bigger a - higher starting height)</w:t>
      </w:r>
      <w:r>
        <w:br/>
      </w:r>
      <w:r>
        <w:rPr>
          <w:rStyle w:val="CommentTok"/>
        </w:rPr>
        <w:t>#Q4</w:t>
      </w:r>
      <w:r>
        <w:br/>
      </w:r>
      <w:r>
        <w:rPr>
          <w:rStyle w:val="CommentTok"/>
        </w:rPr>
        <w:t>#The rate of decay varies as I vary parameter b. (bigger b - faster decay)</w:t>
      </w:r>
      <w:r>
        <w:br/>
      </w:r>
      <w:r>
        <w:rPr>
          <w:rStyle w:val="CommentTok"/>
        </w:rPr>
        <w:t>#Q5</w:t>
      </w:r>
    </w:p>
    <w:p w14:paraId="064E0236" w14:textId="77777777" w:rsidR="00727CB2" w:rsidRDefault="00727CB2" w:rsidP="00727CB2">
      <w:pPr>
        <w:pStyle w:val="FirstParagraph"/>
      </w:pPr>
      <w:r>
        <w:rPr>
          <w:noProof/>
        </w:rPr>
        <w:lastRenderedPageBreak/>
        <w:drawing>
          <wp:inline distT="0" distB="0" distL="0" distR="0" wp14:anchorId="46099369" wp14:editId="5EAB1448">
            <wp:extent cx="5334000" cy="4270248"/>
            <wp:effectExtent l="0" t="0" r="0" b="0"/>
            <wp:docPr id="24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99EFF" w14:textId="79B778A7" w:rsidR="00727CB2" w:rsidRDefault="00727CB2" w:rsidP="00727CB2">
      <w:r>
        <w:rPr>
          <w:rStyle w:val="CommentTok"/>
        </w:rPr>
        <w:t>#Q6</w:t>
      </w:r>
      <w:r>
        <w:br/>
      </w:r>
      <w:r>
        <w:rPr>
          <w:rStyle w:val="CommentTok"/>
        </w:rPr>
        <w:t>#The initial slope varies as I vary parameter a. (bigger a - bigger slope)</w:t>
      </w:r>
      <w:r>
        <w:br/>
      </w:r>
      <w:r>
        <w:rPr>
          <w:rStyle w:val="CommentTok"/>
        </w:rPr>
        <w:t>#Q7</w:t>
      </w:r>
      <w:r>
        <w:br/>
      </w:r>
      <w:r>
        <w:rPr>
          <w:rStyle w:val="CommentTok"/>
        </w:rPr>
        <w:t>#The highest point of the curve varies as I vary parameter b. (bigger b - lower highest point)</w:t>
      </w:r>
    </w:p>
    <w:p w14:paraId="31F3922F" w14:textId="77777777" w:rsidR="00727CB2" w:rsidRDefault="00727CB2"/>
    <w:p w14:paraId="7B01B5CD" w14:textId="49B7F9B6" w:rsidR="0062460E" w:rsidRDefault="0062460E">
      <w:r>
        <w:t>Q8</w:t>
      </w:r>
    </w:p>
    <w:p w14:paraId="71312DCB" w14:textId="488B7334" w:rsidR="0062460E" w:rsidRPr="00727CB2" w:rsidRDefault="0062460E">
      <w:pPr>
        <w:rPr>
          <w:b/>
          <w:bCs/>
        </w:rPr>
      </w:pPr>
      <w:r w:rsidRPr="00727CB2">
        <w:rPr>
          <w:b/>
          <w:bCs/>
        </w:rPr>
        <w:t>slope = -0.0005</w:t>
      </w:r>
    </w:p>
    <w:p w14:paraId="703D87AE" w14:textId="28BB2DE4" w:rsidR="0062460E" w:rsidRPr="00727CB2" w:rsidRDefault="0062460E">
      <w:pPr>
        <w:rPr>
          <w:b/>
          <w:bCs/>
        </w:rPr>
      </w:pPr>
      <w:r w:rsidRPr="00727CB2">
        <w:rPr>
          <w:b/>
          <w:bCs/>
        </w:rPr>
        <w:t>x1 = 500</w:t>
      </w:r>
    </w:p>
    <w:p w14:paraId="42F7B6E7" w14:textId="28CF6237" w:rsidR="0062460E" w:rsidRPr="00727CB2" w:rsidRDefault="0062460E">
      <w:pPr>
        <w:rPr>
          <w:b/>
          <w:bCs/>
        </w:rPr>
      </w:pPr>
      <w:r w:rsidRPr="00727CB2">
        <w:rPr>
          <w:b/>
          <w:bCs/>
        </w:rPr>
        <w:t>y1 = 0.4</w:t>
      </w:r>
    </w:p>
    <w:p w14:paraId="36F7A708" w14:textId="77744AD8" w:rsidR="0062460E" w:rsidRDefault="0062460E">
      <w:r>
        <w:t>I first selected a data point to be (x1, y1). There seem</w:t>
      </w:r>
      <w:r w:rsidR="003B754E">
        <w:t>s</w:t>
      </w:r>
      <w:r>
        <w:t xml:space="preserve"> to be a downward trend, so I chose a negative slope. </w:t>
      </w:r>
    </w:p>
    <w:p w14:paraId="0BE8FF50" w14:textId="04974575" w:rsidR="0062460E" w:rsidRDefault="0062460E"/>
    <w:p w14:paraId="3A503F1E" w14:textId="247D52B8" w:rsidR="0062460E" w:rsidRDefault="0062460E">
      <w:r>
        <w:t>Q9</w:t>
      </w:r>
    </w:p>
    <w:p w14:paraId="76DB227D" w14:textId="4FC6FC19" w:rsidR="00727CB2" w:rsidRDefault="00727CB2">
      <w:r>
        <w:rPr>
          <w:noProof/>
        </w:rPr>
        <w:lastRenderedPageBreak/>
        <w:drawing>
          <wp:inline distT="0" distB="0" distL="0" distR="0" wp14:anchorId="1FC235DB" wp14:editId="4AECDE75">
            <wp:extent cx="5337810" cy="4270248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Untitle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EA02F" w14:textId="4E91CCA6" w:rsidR="0062460E" w:rsidRDefault="0062460E">
      <w:r>
        <w:t>Q10</w:t>
      </w:r>
    </w:p>
    <w:p w14:paraId="4A64E0EF" w14:textId="7D28AAED" w:rsidR="0062460E" w:rsidRPr="00727CB2" w:rsidRDefault="0062460E">
      <w:pPr>
        <w:rPr>
          <w:b/>
          <w:bCs/>
        </w:rPr>
      </w:pPr>
      <w:r w:rsidRPr="00727CB2">
        <w:rPr>
          <w:b/>
          <w:bCs/>
        </w:rPr>
        <w:t xml:space="preserve">a = </w:t>
      </w:r>
      <w:r w:rsidR="00A8346A" w:rsidRPr="00727CB2">
        <w:rPr>
          <w:b/>
          <w:bCs/>
        </w:rPr>
        <w:t>1</w:t>
      </w:r>
    </w:p>
    <w:p w14:paraId="4AD2A03C" w14:textId="45AB24C4" w:rsidR="0062460E" w:rsidRPr="00727CB2" w:rsidRDefault="0062460E">
      <w:pPr>
        <w:rPr>
          <w:b/>
          <w:bCs/>
        </w:rPr>
      </w:pPr>
      <w:r w:rsidRPr="00727CB2">
        <w:rPr>
          <w:b/>
          <w:bCs/>
        </w:rPr>
        <w:t xml:space="preserve">b = </w:t>
      </w:r>
      <w:r w:rsidR="00A8346A" w:rsidRPr="00727CB2">
        <w:rPr>
          <w:b/>
          <w:bCs/>
        </w:rPr>
        <w:t>0.003</w:t>
      </w:r>
    </w:p>
    <w:p w14:paraId="51AE4ADE" w14:textId="55586F51" w:rsidR="00A8346A" w:rsidRDefault="00A8346A">
      <w:r>
        <w:t>The highest dispersal rate is 0.92</w:t>
      </w:r>
      <w:r w:rsidR="003B754E">
        <w:t>,</w:t>
      </w:r>
      <w:r>
        <w:t xml:space="preserve"> so I decided a = 1 (the starting height). I </w:t>
      </w:r>
      <w:r w:rsidR="003B754E">
        <w:t>set</w:t>
      </w:r>
      <w:r>
        <w:t xml:space="preserve"> b </w:t>
      </w:r>
      <w:r w:rsidR="003B754E">
        <w:t>to</w:t>
      </w:r>
      <w:r>
        <w:t xml:space="preserve"> 0.003 to best fit the rate of decay. </w:t>
      </w:r>
    </w:p>
    <w:p w14:paraId="233E9A51" w14:textId="33B2D591" w:rsidR="00A8346A" w:rsidRDefault="00A8346A"/>
    <w:p w14:paraId="6EB7E1BB" w14:textId="68A3ACA1" w:rsidR="00A8346A" w:rsidRDefault="00A8346A">
      <w:r>
        <w:t>Q11</w:t>
      </w:r>
    </w:p>
    <w:p w14:paraId="6A2283E3" w14:textId="492A8EC7" w:rsidR="00727CB2" w:rsidRDefault="00727CB2">
      <w:r>
        <w:rPr>
          <w:noProof/>
        </w:rPr>
        <w:lastRenderedPageBreak/>
        <w:drawing>
          <wp:inline distT="0" distB="0" distL="0" distR="0" wp14:anchorId="00B4570B" wp14:editId="7A01D4D6">
            <wp:extent cx="5337810" cy="4270248"/>
            <wp:effectExtent l="0" t="0" r="0" b="0"/>
            <wp:docPr id="30" name="Picture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D3F59" w14:textId="6CE2A67C" w:rsidR="00A8346A" w:rsidRDefault="00A8346A">
      <w:r>
        <w:t>Q12</w:t>
      </w:r>
    </w:p>
    <w:p w14:paraId="2392C52B" w14:textId="6BEDA46F" w:rsidR="00F06DC7" w:rsidRPr="00727CB2" w:rsidRDefault="00F06DC7" w:rsidP="00F06DC7">
      <w:pPr>
        <w:rPr>
          <w:rFonts w:hint="eastAsia"/>
          <w:b/>
          <w:bCs/>
        </w:rPr>
      </w:pPr>
      <w:r w:rsidRPr="00727CB2">
        <w:rPr>
          <w:b/>
          <w:bCs/>
        </w:rPr>
        <w:t xml:space="preserve">a = </w:t>
      </w:r>
      <w:r w:rsidRPr="00727CB2">
        <w:rPr>
          <w:b/>
          <w:bCs/>
        </w:rPr>
        <w:t>0.00</w:t>
      </w:r>
      <w:r w:rsidR="003B754E" w:rsidRPr="00727CB2">
        <w:rPr>
          <w:b/>
          <w:bCs/>
        </w:rPr>
        <w:t>15</w:t>
      </w:r>
    </w:p>
    <w:p w14:paraId="4E19E439" w14:textId="730EC848" w:rsidR="00F06DC7" w:rsidRPr="00727CB2" w:rsidRDefault="00F06DC7">
      <w:pPr>
        <w:rPr>
          <w:b/>
          <w:bCs/>
        </w:rPr>
      </w:pPr>
      <w:r w:rsidRPr="00727CB2">
        <w:rPr>
          <w:b/>
          <w:bCs/>
        </w:rPr>
        <w:t>b = 0.00</w:t>
      </w:r>
      <w:r w:rsidRPr="00727CB2">
        <w:rPr>
          <w:b/>
          <w:bCs/>
        </w:rPr>
        <w:t>25</w:t>
      </w:r>
    </w:p>
    <w:p w14:paraId="58829183" w14:textId="5BF37728" w:rsidR="0062460E" w:rsidRDefault="00215EA8">
      <w:r>
        <w:t>The highest point occurs at x = 400.</w:t>
      </w:r>
      <w:r w:rsidR="00F06DC7">
        <w:t xml:space="preserve"> </w:t>
      </w:r>
      <w:r>
        <w:t>400 = 1/b</w:t>
      </w:r>
      <w:r w:rsidR="00F06DC7">
        <w:t xml:space="preserve">, so I set b to 0.0025. </w:t>
      </w:r>
      <w:r w:rsidR="003B754E">
        <w:t>I set a to 0.0015 by choosing two nearby points on the far left of the graph and calculating the slope.</w:t>
      </w:r>
    </w:p>
    <w:p w14:paraId="3ACCB977" w14:textId="5AF3F0BB" w:rsidR="003B754E" w:rsidRDefault="003B754E"/>
    <w:p w14:paraId="5B67225A" w14:textId="61499909" w:rsidR="003B754E" w:rsidRDefault="003B754E">
      <w:r>
        <w:t>Q13</w:t>
      </w:r>
    </w:p>
    <w:p w14:paraId="5F80D96A" w14:textId="416E7C6E" w:rsidR="00727CB2" w:rsidRDefault="00727CB2">
      <w:r>
        <w:rPr>
          <w:noProof/>
        </w:rPr>
        <w:lastRenderedPageBreak/>
        <w:drawing>
          <wp:inline distT="0" distB="0" distL="0" distR="0" wp14:anchorId="401BE39A" wp14:editId="6A3BEA7A">
            <wp:extent cx="5337810" cy="4270248"/>
            <wp:effectExtent l="0" t="0" r="0" b="0"/>
            <wp:docPr id="33" name="Picture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85F1A" w14:textId="78A758C6" w:rsidR="00B81360" w:rsidRDefault="00B81360">
      <w:r>
        <w:t>Q14</w:t>
      </w:r>
    </w:p>
    <w:p w14:paraId="146ADA82" w14:textId="77777777" w:rsidR="00B81360" w:rsidRDefault="00B81360" w:rsidP="00B81360">
      <w:proofErr w:type="spellStart"/>
      <w:r>
        <w:t>resids_linear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dat</w:t>
      </w:r>
      <w:proofErr w:type="gramEnd"/>
      <w:r>
        <w:t>_dispersal$disp.rate.ftb</w:t>
      </w:r>
      <w:proofErr w:type="spellEnd"/>
      <w:r>
        <w:t xml:space="preserve"> - </w:t>
      </w:r>
      <w:proofErr w:type="spellStart"/>
      <w:r>
        <w:t>line_point_slope</w:t>
      </w:r>
      <w:proofErr w:type="spellEnd"/>
      <w:r>
        <w:t>(</w:t>
      </w:r>
      <w:proofErr w:type="spellStart"/>
      <w:r>
        <w:t>dat_dispersal$dist.class</w:t>
      </w:r>
      <w:proofErr w:type="spellEnd"/>
      <w:r>
        <w:t>, 500, 0.4, -0.0005)</w:t>
      </w:r>
    </w:p>
    <w:p w14:paraId="624D5C48" w14:textId="77777777" w:rsidR="00B81360" w:rsidRDefault="00B81360" w:rsidP="00B81360">
      <w:proofErr w:type="spellStart"/>
      <w:r>
        <w:t>resids_exp</w:t>
      </w:r>
      <w:proofErr w:type="spellEnd"/>
      <w:r>
        <w:t xml:space="preserve"> = </w:t>
      </w:r>
      <w:proofErr w:type="spellStart"/>
      <w:r>
        <w:t>dat_dispersal$disp.rate.ftb</w:t>
      </w:r>
      <w:proofErr w:type="spellEnd"/>
      <w:r>
        <w:t xml:space="preserve"> - </w:t>
      </w:r>
      <w:proofErr w:type="spellStart"/>
      <w:r>
        <w:t>exp_</w:t>
      </w:r>
      <w:proofErr w:type="gramStart"/>
      <w:r>
        <w:t>fun</w:t>
      </w:r>
      <w:proofErr w:type="spellEnd"/>
      <w:r>
        <w:t>(</w:t>
      </w:r>
      <w:proofErr w:type="spellStart"/>
      <w:proofErr w:type="gramEnd"/>
      <w:r>
        <w:t>dat_dispersal$dist.class</w:t>
      </w:r>
      <w:proofErr w:type="spellEnd"/>
      <w:r>
        <w:t>, 1, 0.003)</w:t>
      </w:r>
    </w:p>
    <w:p w14:paraId="4CDA12B1" w14:textId="77777777" w:rsidR="00B81360" w:rsidRDefault="00B81360" w:rsidP="00B81360">
      <w:proofErr w:type="spellStart"/>
      <w:r>
        <w:t>resids_ricker</w:t>
      </w:r>
      <w:proofErr w:type="spellEnd"/>
      <w:r>
        <w:t xml:space="preserve"> = </w:t>
      </w:r>
      <w:proofErr w:type="spellStart"/>
      <w:r>
        <w:t>dat_dispersal$disp.rate.ftb</w:t>
      </w:r>
      <w:proofErr w:type="spellEnd"/>
      <w:r>
        <w:t xml:space="preserve"> - </w:t>
      </w:r>
      <w:proofErr w:type="spellStart"/>
      <w:r>
        <w:t>ricker_</w:t>
      </w:r>
      <w:proofErr w:type="gramStart"/>
      <w:r>
        <w:t>fun</w:t>
      </w:r>
      <w:proofErr w:type="spellEnd"/>
      <w:r>
        <w:t>(</w:t>
      </w:r>
      <w:proofErr w:type="spellStart"/>
      <w:proofErr w:type="gramEnd"/>
      <w:r>
        <w:t>dat_dispersal$dist.class</w:t>
      </w:r>
      <w:proofErr w:type="spellEnd"/>
      <w:r>
        <w:t>, 0.0015, 0.0025)</w:t>
      </w:r>
    </w:p>
    <w:p w14:paraId="650BF6A7" w14:textId="77777777" w:rsidR="00B81360" w:rsidRDefault="00B81360" w:rsidP="00B81360"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resids_linear</w:t>
      </w:r>
      <w:proofErr w:type="spellEnd"/>
      <w:r>
        <w:t xml:space="preserve">, </w:t>
      </w:r>
      <w:proofErr w:type="spellStart"/>
      <w:r>
        <w:t>resids_exp</w:t>
      </w:r>
      <w:proofErr w:type="spellEnd"/>
      <w:r>
        <w:t xml:space="preserve">, </w:t>
      </w:r>
      <w:proofErr w:type="spellStart"/>
      <w:r>
        <w:t>resids_ricker</w:t>
      </w:r>
      <w:proofErr w:type="spellEnd"/>
      <w:r>
        <w:t xml:space="preserve">)                                                    </w:t>
      </w:r>
    </w:p>
    <w:p w14:paraId="4705A328" w14:textId="73AF70B5" w:rsidR="00B81360" w:rsidRDefault="00B81360" w:rsidP="00B81360"/>
    <w:p w14:paraId="2C83CDDC" w14:textId="3B716AAA" w:rsidR="00B81360" w:rsidRDefault="00B81360" w:rsidP="00B81360">
      <w:r>
        <w:t>Q15</w:t>
      </w:r>
    </w:p>
    <w:p w14:paraId="0915CCAF" w14:textId="716606E4" w:rsidR="00B81360" w:rsidRDefault="00A1521B" w:rsidP="00B81360">
      <w:r>
        <w:rPr>
          <w:noProof/>
        </w:rPr>
        <w:lastRenderedPageBreak/>
        <w:drawing>
          <wp:inline distT="0" distB="0" distL="0" distR="0" wp14:anchorId="74253B28" wp14:editId="0E119DA4">
            <wp:extent cx="3429000" cy="2743200"/>
            <wp:effectExtent l="0" t="0" r="0" b="0"/>
            <wp:docPr id="36" name="Picture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355CE" w14:textId="12FA78B9" w:rsidR="00A1521B" w:rsidRDefault="00A1521B" w:rsidP="00B81360">
      <w:r>
        <w:rPr>
          <w:noProof/>
        </w:rPr>
        <w:drawing>
          <wp:inline distT="0" distB="0" distL="0" distR="0" wp14:anchorId="58A6A94D" wp14:editId="76D83003">
            <wp:extent cx="3429000" cy="2743200"/>
            <wp:effectExtent l="0" t="0" r="0" b="0"/>
            <wp:docPr id="39" name="Picture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60C41" w14:textId="5340D22F" w:rsidR="00A1521B" w:rsidRDefault="00A1521B" w:rsidP="00B81360">
      <w:pPr>
        <w:rPr>
          <w:rFonts w:hint="eastAsia"/>
        </w:rPr>
      </w:pPr>
      <w:r>
        <w:rPr>
          <w:noProof/>
        </w:rPr>
        <w:drawing>
          <wp:inline distT="0" distB="0" distL="0" distR="0" wp14:anchorId="78CC343B" wp14:editId="32246F74">
            <wp:extent cx="3429000" cy="2743200"/>
            <wp:effectExtent l="0" t="0" r="0" b="0"/>
            <wp:docPr id="42" name="Picture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152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460E"/>
    <w:rsid w:val="00215EA8"/>
    <w:rsid w:val="003B754E"/>
    <w:rsid w:val="004962B4"/>
    <w:rsid w:val="0062460E"/>
    <w:rsid w:val="00727CB2"/>
    <w:rsid w:val="007D6BFB"/>
    <w:rsid w:val="00A1521B"/>
    <w:rsid w:val="00A8346A"/>
    <w:rsid w:val="00B81360"/>
    <w:rsid w:val="00CA6E7C"/>
    <w:rsid w:val="00EF57E4"/>
    <w:rsid w:val="00F0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B6C167"/>
  <w15:chartTrackingRefBased/>
  <w15:docId w15:val="{FDE0A91E-6170-9E44-92A4-A985D60F8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727CB2"/>
    <w:pPr>
      <w:spacing w:before="180" w:after="180"/>
    </w:pPr>
    <w:rPr>
      <w:rFonts w:eastAsiaTheme="minorHAnsi"/>
      <w:lang w:eastAsia="en-US"/>
    </w:rPr>
  </w:style>
  <w:style w:type="character" w:customStyle="1" w:styleId="VerbatimChar">
    <w:name w:val="Verbatim Char"/>
    <w:basedOn w:val="DefaultParagraphFont"/>
    <w:link w:val="SourceCode"/>
    <w:rsid w:val="00727CB2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27CB2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727CB2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27CB2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27CB2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27CB2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27CB2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27CB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27CB2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27CB2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27CB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27CB2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27CB2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727C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7C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peng Huang</dc:creator>
  <cp:keywords/>
  <dc:description/>
  <cp:lastModifiedBy>Feipeng Huang</cp:lastModifiedBy>
  <cp:revision>3</cp:revision>
  <dcterms:created xsi:type="dcterms:W3CDTF">2022-10-16T19:33:00Z</dcterms:created>
  <dcterms:modified xsi:type="dcterms:W3CDTF">2022-10-16T23:10:00Z</dcterms:modified>
</cp:coreProperties>
</file>